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959EF">
        <w:rPr>
          <w:rFonts w:ascii="Times New Roman" w:hAnsi="Times New Roman" w:cs="Times New Roman"/>
          <w:b/>
          <w:sz w:val="28"/>
          <w:szCs w:val="28"/>
          <w:u w:val="single"/>
        </w:rPr>
        <w:t>SQL MURDER MYSTERY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ubmitted by Archana P, 2237027, 2MAECO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26D3" w:rsidRPr="008959EF" w:rsidRDefault="002426D3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To know all the crimes that took</w:t>
      </w:r>
      <w:r w:rsidR="00AE07AB" w:rsidRPr="008959EF">
        <w:rPr>
          <w:rFonts w:ascii="Times New Roman" w:hAnsi="Times New Roman" w:cs="Times New Roman"/>
          <w:sz w:val="24"/>
          <w:szCs w:val="24"/>
        </w:rPr>
        <w:t xml:space="preserve"> place in SQL C</w:t>
      </w:r>
      <w:r w:rsidRPr="008959EF">
        <w:rPr>
          <w:rFonts w:ascii="Times New Roman" w:hAnsi="Times New Roman" w:cs="Times New Roman"/>
          <w:sz w:val="24"/>
          <w:szCs w:val="24"/>
        </w:rPr>
        <w:t>ity</w:t>
      </w:r>
      <w:r w:rsidR="00AE07AB" w:rsidRPr="008959EF">
        <w:rPr>
          <w:rFonts w:ascii="Times New Roman" w:hAnsi="Times New Roman" w:cs="Times New Roman"/>
          <w:sz w:val="24"/>
          <w:szCs w:val="24"/>
        </w:rPr>
        <w:t xml:space="preserve"> on jan.15.2018.</w:t>
      </w:r>
    </w:p>
    <w:p w:rsidR="00402BF9" w:rsidRPr="008959EF" w:rsidRDefault="00402BF9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1A4E06" w:rsidRPr="008959EF" w:rsidRDefault="00402BF9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crime_scene_report</w:t>
      </w:r>
    </w:p>
    <w:p w:rsidR="00402BF9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WHERE </w:t>
      </w:r>
      <w:r w:rsidR="00402BF9" w:rsidRPr="008959EF">
        <w:rPr>
          <w:rFonts w:ascii="Times New Roman" w:hAnsi="Times New Roman" w:cs="Times New Roman"/>
          <w:sz w:val="24"/>
          <w:szCs w:val="24"/>
        </w:rPr>
        <w:t>date = '20180115' and</w:t>
      </w:r>
    </w:p>
    <w:p w:rsidR="002426D3" w:rsidRPr="008959EF" w:rsidRDefault="00402BF9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     </w:t>
      </w:r>
      <w:r w:rsidR="00AE07AB" w:rsidRPr="008959EF">
        <w:rPr>
          <w:rFonts w:ascii="Times New Roman" w:hAnsi="Times New Roman" w:cs="Times New Roman"/>
          <w:sz w:val="24"/>
          <w:szCs w:val="24"/>
        </w:rPr>
        <w:t xml:space="preserve">     </w:t>
      </w:r>
      <w:r w:rsidRPr="008959EF">
        <w:rPr>
          <w:rFonts w:ascii="Times New Roman" w:hAnsi="Times New Roman" w:cs="Times New Roman"/>
          <w:sz w:val="24"/>
          <w:szCs w:val="24"/>
        </w:rPr>
        <w:t xml:space="preserve"> </w:t>
      </w:r>
      <w:r w:rsidR="001A4E06" w:rsidRPr="008959EF">
        <w:rPr>
          <w:rFonts w:ascii="Times New Roman" w:hAnsi="Times New Roman" w:cs="Times New Roman"/>
          <w:sz w:val="24"/>
          <w:szCs w:val="24"/>
        </w:rPr>
        <w:t xml:space="preserve">   </w:t>
      </w:r>
      <w:r w:rsidRPr="008959EF">
        <w:rPr>
          <w:rFonts w:ascii="Times New Roman" w:hAnsi="Times New Roman" w:cs="Times New Roman"/>
          <w:sz w:val="24"/>
          <w:szCs w:val="24"/>
        </w:rPr>
        <w:t>city = 'SQL City'</w:t>
      </w:r>
    </w:p>
    <w:p w:rsidR="00402BF9" w:rsidRPr="008959EF" w:rsidRDefault="00402BF9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091055"/>
            <wp:effectExtent l="19050" t="0" r="0" b="0"/>
            <wp:docPr id="3" name="Picture 2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4500C" w:rsidRPr="008959EF" w:rsidRDefault="0094500C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btaining details of second witness Annabel</w:t>
      </w: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1A4E06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person</w:t>
      </w:r>
    </w:p>
    <w:p w:rsidR="003322D6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</w:t>
      </w:r>
      <w:r w:rsidR="004C1011" w:rsidRPr="008959EF">
        <w:rPr>
          <w:rFonts w:ascii="Times New Roman" w:hAnsi="Times New Roman" w:cs="Times New Roman"/>
          <w:sz w:val="24"/>
          <w:szCs w:val="24"/>
        </w:rPr>
        <w:t xml:space="preserve"> name </w:t>
      </w:r>
    </w:p>
    <w:p w:rsidR="008959EF" w:rsidRDefault="004C1011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LIKE ‘Annabel%’</w:t>
      </w:r>
    </w:p>
    <w:p w:rsidR="003322D6" w:rsidRDefault="003322D6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305550" cy="980190"/>
            <wp:effectExtent l="19050" t="0" r="0" b="0"/>
            <wp:docPr id="4" name="Picture 3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98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4500C" w:rsidRPr="008959EF" w:rsidRDefault="0094500C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inding name and other information on witness living in last house in Northwestern Dr</w:t>
      </w:r>
    </w:p>
    <w:p w:rsidR="001A4E06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1A4E06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person</w:t>
      </w:r>
    </w:p>
    <w:p w:rsidR="00EF4D9A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WHERE  </w:t>
      </w:r>
      <w:r w:rsidR="0094500C" w:rsidRPr="008959EF">
        <w:rPr>
          <w:rFonts w:ascii="Times New Roman" w:hAnsi="Times New Roman" w:cs="Times New Roman"/>
          <w:sz w:val="24"/>
          <w:szCs w:val="24"/>
        </w:rPr>
        <w:t>address_street_name = 'Northwestern Dr'</w:t>
      </w: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ORDER BY address_number   desc   </w:t>
      </w: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397125"/>
            <wp:effectExtent l="19050" t="0" r="0" b="0"/>
            <wp:docPr id="5" name="Picture 4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00C" w:rsidRPr="008959EF" w:rsidRDefault="0094500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A425F" w:rsidRPr="008959EF" w:rsidRDefault="00DA425F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Retrieving interviews of both the witness</w:t>
      </w:r>
    </w:p>
    <w:p w:rsidR="001A4E06" w:rsidRPr="008959EF" w:rsidRDefault="001A4E06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SELECT person_id,transcript</w:t>
      </w:r>
    </w:p>
    <w:p w:rsidR="001A4E06" w:rsidRPr="008959EF" w:rsidRDefault="001A4E06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FROM interview</w:t>
      </w:r>
    </w:p>
    <w:p w:rsidR="001A4E06" w:rsidRPr="008959EF" w:rsidRDefault="001A4E06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WHERE person_id = 14887</w:t>
      </w:r>
    </w:p>
    <w:p w:rsidR="001A4E06" w:rsidRPr="008959EF" w:rsidRDefault="001A4E06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lastRenderedPageBreak/>
        <w:t xml:space="preserve">  OR person_id = 16371</w:t>
      </w:r>
    </w:p>
    <w:p w:rsidR="00DA425F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1582420"/>
            <wp:effectExtent l="19050" t="0" r="0" b="0"/>
            <wp:docPr id="11" name="Picture 10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1E9B" w:rsidRPr="008959EF" w:rsidRDefault="00511E9B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Checking for car details with plate number including HA2W</w:t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SELECT *</w:t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FROM drivers_license</w:t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WHERE plate_number</w:t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LIKE '%H42W%'</w:t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1646555"/>
            <wp:effectExtent l="19050" t="0" r="0" b="0"/>
            <wp:docPr id="12" name="Picture 11" descr="Capture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h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F1C" w:rsidRPr="008959EF" w:rsidRDefault="00F90F1C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0F1C" w:rsidRPr="008959EF" w:rsidRDefault="001A4E06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Details of the person mentioned</w:t>
      </w:r>
      <w:r w:rsidR="00F90F1C" w:rsidRPr="008959EF">
        <w:rPr>
          <w:rFonts w:ascii="Times New Roman" w:hAnsi="Times New Roman" w:cs="Times New Roman"/>
          <w:sz w:val="24"/>
          <w:szCs w:val="24"/>
        </w:rPr>
        <w:t xml:space="preserve"> </w:t>
      </w:r>
      <w:r w:rsidRPr="008959EF">
        <w:rPr>
          <w:rFonts w:ascii="Times New Roman" w:hAnsi="Times New Roman" w:cs="Times New Roman"/>
          <w:sz w:val="24"/>
          <w:szCs w:val="24"/>
        </w:rPr>
        <w:t xml:space="preserve">by the witness, </w:t>
      </w:r>
      <w:r w:rsidR="00F90F1C" w:rsidRPr="008959EF">
        <w:rPr>
          <w:rFonts w:ascii="Times New Roman" w:hAnsi="Times New Roman" w:cs="Times New Roman"/>
          <w:sz w:val="24"/>
          <w:szCs w:val="24"/>
        </w:rPr>
        <w:t>with membership number starting with 48Z who  went to gym on January 9</w:t>
      </w:r>
      <w:r w:rsidR="00F90F1C" w:rsidRPr="008959E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90F1C" w:rsidRPr="008959EF">
        <w:rPr>
          <w:rFonts w:ascii="Times New Roman" w:hAnsi="Times New Roman" w:cs="Times New Roman"/>
          <w:sz w:val="24"/>
          <w:szCs w:val="24"/>
        </w:rPr>
        <w:t xml:space="preserve"> 2018</w:t>
      </w:r>
    </w:p>
    <w:p w:rsidR="001A4E06" w:rsidRPr="008959EF" w:rsidRDefault="004A29C5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4A29C5" w:rsidRPr="008959EF" w:rsidRDefault="004A29C5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get_fit_now_check_in</w:t>
      </w:r>
    </w:p>
    <w:p w:rsidR="004A29C5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lastRenderedPageBreak/>
        <w:t xml:space="preserve">JOIN </w:t>
      </w:r>
      <w:r w:rsidR="004A29C5" w:rsidRPr="008959EF">
        <w:rPr>
          <w:rFonts w:ascii="Times New Roman" w:hAnsi="Times New Roman" w:cs="Times New Roman"/>
          <w:sz w:val="24"/>
          <w:szCs w:val="24"/>
        </w:rPr>
        <w:t xml:space="preserve"> get_fit_now_member</w:t>
      </w:r>
    </w:p>
    <w:p w:rsidR="004A29C5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ON  </w:t>
      </w:r>
      <w:r w:rsidR="004A29C5" w:rsidRPr="008959EF">
        <w:rPr>
          <w:rFonts w:ascii="Times New Roman" w:hAnsi="Times New Roman" w:cs="Times New Roman"/>
          <w:sz w:val="24"/>
          <w:szCs w:val="24"/>
        </w:rPr>
        <w:t>get_fit_now_check_in.membership_id = get_fit_now_member.id</w:t>
      </w:r>
    </w:p>
    <w:p w:rsidR="004A29C5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</w:t>
      </w:r>
      <w:r w:rsidR="004A29C5" w:rsidRPr="008959EF">
        <w:rPr>
          <w:rFonts w:ascii="Times New Roman" w:hAnsi="Times New Roman" w:cs="Times New Roman"/>
          <w:sz w:val="24"/>
          <w:szCs w:val="24"/>
        </w:rPr>
        <w:t xml:space="preserve">  membership_id </w:t>
      </w:r>
    </w:p>
    <w:p w:rsidR="001A4E06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LIKE</w:t>
      </w:r>
      <w:r w:rsidR="004A29C5" w:rsidRPr="008959EF">
        <w:rPr>
          <w:rFonts w:ascii="Times New Roman" w:hAnsi="Times New Roman" w:cs="Times New Roman"/>
          <w:sz w:val="24"/>
          <w:szCs w:val="24"/>
        </w:rPr>
        <w:t xml:space="preserve"> '48Z%'</w:t>
      </w:r>
    </w:p>
    <w:p w:rsidR="00F90F1C" w:rsidRPr="008959EF" w:rsidRDefault="00C43CE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AND </w:t>
      </w:r>
      <w:r w:rsidR="004A29C5" w:rsidRPr="008959EF">
        <w:rPr>
          <w:rFonts w:ascii="Times New Roman" w:hAnsi="Times New Roman" w:cs="Times New Roman"/>
          <w:sz w:val="24"/>
          <w:szCs w:val="24"/>
        </w:rPr>
        <w:t>check_in_date = 20180109</w:t>
      </w:r>
    </w:p>
    <w:p w:rsidR="00511E9B" w:rsidRPr="008959EF" w:rsidRDefault="00511E9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1E9B" w:rsidRPr="008959EF" w:rsidRDefault="004A29C5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800725" cy="1364038"/>
            <wp:effectExtent l="19050" t="0" r="9525" b="0"/>
            <wp:docPr id="9" name="Picture 8" descr="5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a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364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29C5" w:rsidRPr="008959EF" w:rsidRDefault="004A29C5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400425" cy="1066800"/>
            <wp:effectExtent l="19050" t="0" r="9525" b="0"/>
            <wp:docPr id="10" name="Picture 9" descr="5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b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13491" cy="107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5BB" w:rsidRPr="008959EF" w:rsidRDefault="000345BB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Checking the events that person id 67318 has attended</w:t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facebook_event_checkin f</w:t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LEFT JOIN person p</w:t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N f.person_id=p.id</w:t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 person_id=67318</w:t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1929130"/>
            <wp:effectExtent l="19050" t="0" r="0" b="0"/>
            <wp:docPr id="1" name="Picture 0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90875" cy="2295235"/>
            <wp:effectExtent l="19050" t="0" r="9525" b="0"/>
            <wp:docPr id="2" name="Picture 1" descr="Capture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u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1321" cy="229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5BB" w:rsidRPr="008959EF" w:rsidRDefault="000345BB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F4D9A" w:rsidRPr="008959EF" w:rsidRDefault="00EF4D9A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Getting personal details of the person with license id 423327</w:t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person p</w:t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LEFT JOIN drivers_license d</w:t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N p.license_id=d.id</w:t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 license_id=423327</w:t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944880"/>
            <wp:effectExtent l="19050" t="0" r="0" b="0"/>
            <wp:docPr id="6" name="Picture 5" descr="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9A" w:rsidRPr="008959EF" w:rsidRDefault="00EF4D9A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877746" cy="1162212"/>
            <wp:effectExtent l="19050" t="0" r="8704" b="0"/>
            <wp:docPr id="7" name="Picture 6" descr="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7746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Checking the solution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656205"/>
            <wp:effectExtent l="19050" t="0" r="0" b="0"/>
            <wp:docPr id="13" name="Picture 12" descr="kill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iller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Retrieving the statement of Jeremy Bowers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interview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 person_id= '67318'</w:t>
      </w:r>
    </w:p>
    <w:p w:rsidR="003B14C4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1031240"/>
            <wp:effectExtent l="19050" t="0" r="0" b="0"/>
            <wp:docPr id="15" name="Picture 14" descr="jm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mt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4C4" w:rsidRPr="008959EF" w:rsidRDefault="003B14C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B14C4" w:rsidRPr="008959EF" w:rsidRDefault="003B14C4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Finding the female with red hair, around 65 or 67  and  drives Tesla Model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*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person p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INNER join drivers_license as d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N d. id= p.license_id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INNER JOIN income as i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N i.ssn = p.ssn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 d.gender = "female"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AND d.car_make = "Tesla"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AND d.car_model = "Model S"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AND d.height &gt; 65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AND d.height &lt; 67</w:t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AND d.hair_color = "red"</w:t>
      </w:r>
    </w:p>
    <w:p w:rsidR="003B14C4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</w:t>
      </w:r>
      <w:r w:rsidR="003B14C4"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929640"/>
            <wp:effectExtent l="19050" t="0" r="0" b="0"/>
            <wp:docPr id="16" name="Picture 15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59EF" w:rsidRPr="008959EF" w:rsidRDefault="003B14C4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922020"/>
            <wp:effectExtent l="19050" t="0" r="0" b="0"/>
            <wp:docPr id="17" name="Picture 16" descr="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1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343" w:rsidRPr="008959E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59EF" w:rsidRPr="008959EF" w:rsidRDefault="008959EF" w:rsidP="008959E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btaining information on the events that Miranda Priestly, id number 99716 attended</w:t>
      </w:r>
      <w:r w:rsidR="00316343" w:rsidRPr="008959EF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SELECT *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FROM facebook_event_checkin f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LEFT JOIN person p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ON f.person_id=p.id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>WHERE person_id= 99716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591175" cy="2531560"/>
            <wp:effectExtent l="19050" t="0" r="9525" b="0"/>
            <wp:docPr id="18" name="Picture 17" descr="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53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2D6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981325" cy="1673417"/>
            <wp:effectExtent l="19050" t="0" r="9525" b="0"/>
            <wp:docPr id="19" name="Picture 18" descr="Ca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81742" cy="167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343" w:rsidRPr="008959EF">
        <w:rPr>
          <w:rFonts w:ascii="Times New Roman" w:hAnsi="Times New Roman" w:cs="Times New Roman"/>
          <w:sz w:val="24"/>
          <w:szCs w:val="24"/>
        </w:rPr>
        <w:t xml:space="preserve">         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lastRenderedPageBreak/>
        <w:t>Checking the solution</w:t>
      </w:r>
    </w:p>
    <w:p w:rsidR="008959EF" w:rsidRPr="008959EF" w:rsidRDefault="008959EF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310765"/>
            <wp:effectExtent l="19050" t="0" r="0" b="0"/>
            <wp:docPr id="20" name="Picture 19" descr="real 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l k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343" w:rsidRPr="008959EF" w:rsidRDefault="00316343" w:rsidP="008959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59EF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316343" w:rsidRPr="00EF4D9A" w:rsidRDefault="00316343" w:rsidP="00EF4D9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7069" w:rsidRDefault="00277069" w:rsidP="00EF4D9A"/>
    <w:sectPr w:rsidR="00277069" w:rsidSect="009E63CC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0B12" w:rsidRDefault="009C0B12" w:rsidP="00EF4D9A">
      <w:pPr>
        <w:spacing w:after="0" w:line="240" w:lineRule="auto"/>
      </w:pPr>
      <w:r>
        <w:separator/>
      </w:r>
    </w:p>
  </w:endnote>
  <w:endnote w:type="continuationSeparator" w:id="1">
    <w:p w:rsidR="009C0B12" w:rsidRDefault="009C0B12" w:rsidP="00EF4D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0B12" w:rsidRDefault="009C0B12" w:rsidP="00EF4D9A">
      <w:pPr>
        <w:spacing w:after="0" w:line="240" w:lineRule="auto"/>
      </w:pPr>
      <w:r>
        <w:separator/>
      </w:r>
    </w:p>
  </w:footnote>
  <w:footnote w:type="continuationSeparator" w:id="1">
    <w:p w:rsidR="009C0B12" w:rsidRDefault="009C0B12" w:rsidP="00EF4D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668744"/>
      <w:docPartObj>
        <w:docPartGallery w:val="Page Numbers (Top of Page)"/>
        <w:docPartUnique/>
      </w:docPartObj>
    </w:sdtPr>
    <w:sdtContent>
      <w:p w:rsidR="00EF4D9A" w:rsidRDefault="00AD5EE3">
        <w:pPr>
          <w:pStyle w:val="Header"/>
          <w:jc w:val="right"/>
        </w:pPr>
        <w:fldSimple w:instr=" PAGE   \* MERGEFORMAT ">
          <w:r w:rsidR="003322D6">
            <w:rPr>
              <w:noProof/>
            </w:rPr>
            <w:t>9</w:t>
          </w:r>
        </w:fldSimple>
      </w:p>
    </w:sdtContent>
  </w:sdt>
  <w:p w:rsidR="00EF4D9A" w:rsidRDefault="00EF4D9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76E09BC"/>
    <w:multiLevelType w:val="hybridMultilevel"/>
    <w:tmpl w:val="E94CA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D6A23AA"/>
    <w:multiLevelType w:val="hybridMultilevel"/>
    <w:tmpl w:val="6D9C8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jEwNTcwM7cAss1NjZR0lIJTi4sz8/NACoxrAU6FSdIsAAAA"/>
  </w:docVars>
  <w:rsids>
    <w:rsidRoot w:val="002426D3"/>
    <w:rsid w:val="000345BB"/>
    <w:rsid w:val="00100345"/>
    <w:rsid w:val="001A4E06"/>
    <w:rsid w:val="002426D3"/>
    <w:rsid w:val="00277069"/>
    <w:rsid w:val="00316343"/>
    <w:rsid w:val="003322D6"/>
    <w:rsid w:val="003B14C4"/>
    <w:rsid w:val="003F7CE6"/>
    <w:rsid w:val="00402BF9"/>
    <w:rsid w:val="004A29C5"/>
    <w:rsid w:val="004C1011"/>
    <w:rsid w:val="00511E9B"/>
    <w:rsid w:val="006428C3"/>
    <w:rsid w:val="0085702A"/>
    <w:rsid w:val="008959EF"/>
    <w:rsid w:val="009060E3"/>
    <w:rsid w:val="0094500C"/>
    <w:rsid w:val="009C0B12"/>
    <w:rsid w:val="009E63CC"/>
    <w:rsid w:val="00AD5EE3"/>
    <w:rsid w:val="00AE07AB"/>
    <w:rsid w:val="00C43CE4"/>
    <w:rsid w:val="00DA425F"/>
    <w:rsid w:val="00EF4D9A"/>
    <w:rsid w:val="00F90F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63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6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26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6D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F4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D9A"/>
  </w:style>
  <w:style w:type="paragraph" w:styleId="Footer">
    <w:name w:val="footer"/>
    <w:basedOn w:val="Normal"/>
    <w:link w:val="FooterChar"/>
    <w:uiPriority w:val="99"/>
    <w:semiHidden/>
    <w:unhideWhenUsed/>
    <w:rsid w:val="00EF4D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4D9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E</dc:creator>
  <cp:keywords/>
  <dc:description/>
  <cp:lastModifiedBy>FIRE</cp:lastModifiedBy>
  <cp:revision>6</cp:revision>
  <dcterms:created xsi:type="dcterms:W3CDTF">2023-03-23T14:57:00Z</dcterms:created>
  <dcterms:modified xsi:type="dcterms:W3CDTF">2023-03-29T15:57:00Z</dcterms:modified>
</cp:coreProperties>
</file>